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C840F" w14:textId="77777777" w:rsidR="00202F4E" w:rsidRDefault="00EF1187">
      <w:pPr>
        <w:spacing w:after="856" w:line="259" w:lineRule="auto"/>
        <w:ind w:left="2" w:firstLine="0"/>
        <w:jc w:val="center"/>
      </w:pPr>
      <w:r>
        <w:t xml:space="preserve">(972) 515-7402.  |.  </w:t>
      </w:r>
      <w:r>
        <w:rPr>
          <w:u w:val="single" w:color="000000"/>
        </w:rPr>
        <w:t>office@realnewspr.com</w:t>
      </w:r>
      <w:r>
        <w:t xml:space="preserve">.  |.  5420 LBJ </w:t>
      </w:r>
      <w:proofErr w:type="spellStart"/>
      <w:r>
        <w:t>Fwy</w:t>
      </w:r>
      <w:proofErr w:type="spellEnd"/>
      <w:r>
        <w:t xml:space="preserve"> Ste. 230, Dallas, TX 75240</w:t>
      </w:r>
    </w:p>
    <w:p w14:paraId="5E12DEFB" w14:textId="77777777" w:rsidR="00202F4E" w:rsidRDefault="00EF1187">
      <w:pPr>
        <w:spacing w:after="287"/>
        <w:ind w:left="-5"/>
      </w:pPr>
      <w:r>
        <w:t xml:space="preserve">Real News PR interns have the unique opportunity to work within a variety of departments on any given day at Real News PR: Media, Video, Social Media, Podcasting, Creative Writing, Digital Marketing, and Web. </w:t>
      </w:r>
    </w:p>
    <w:p w14:paraId="1501317B" w14:textId="77777777" w:rsidR="00202F4E" w:rsidRDefault="00EF1187">
      <w:pPr>
        <w:spacing w:after="290"/>
        <w:ind w:left="-5"/>
      </w:pPr>
      <w:r>
        <w:t>We have openings for part-time interns for 201</w:t>
      </w:r>
      <w:r>
        <w:t xml:space="preserve">9. </w:t>
      </w:r>
    </w:p>
    <w:p w14:paraId="69D40902" w14:textId="77777777" w:rsidR="00202F4E" w:rsidRDefault="00EF1187">
      <w:pPr>
        <w:spacing w:after="290"/>
        <w:ind w:left="-5"/>
      </w:pPr>
      <w:r>
        <w:t xml:space="preserve">Current Openings: </w:t>
      </w:r>
    </w:p>
    <w:p w14:paraId="066A7CF4" w14:textId="77777777" w:rsidR="00202F4E" w:rsidRDefault="00EF1187">
      <w:pPr>
        <w:spacing w:after="16" w:line="259" w:lineRule="auto"/>
        <w:ind w:left="0" w:firstLine="0"/>
      </w:pPr>
      <w:r>
        <w:rPr>
          <w:b/>
        </w:rPr>
        <w:t xml:space="preserve">Creative Intern:  </w:t>
      </w:r>
    </w:p>
    <w:p w14:paraId="3E484D58" w14:textId="77777777" w:rsidR="00202F4E" w:rsidRDefault="00EF1187">
      <w:pPr>
        <w:spacing w:after="290"/>
        <w:ind w:left="-5"/>
      </w:pPr>
      <w:r>
        <w:t xml:space="preserve">To assist Video/Social teams and Podcasting Departments  </w:t>
      </w:r>
    </w:p>
    <w:p w14:paraId="76CC055A" w14:textId="77777777" w:rsidR="00202F4E" w:rsidRDefault="00EF1187">
      <w:pPr>
        <w:ind w:left="-5"/>
      </w:pPr>
      <w:r>
        <w:t xml:space="preserve">Helpful Skills:  </w:t>
      </w:r>
    </w:p>
    <w:p w14:paraId="0BF64C7A" w14:textId="77777777" w:rsidR="00202F4E" w:rsidRDefault="00EF1187">
      <w:pPr>
        <w:numPr>
          <w:ilvl w:val="0"/>
          <w:numId w:val="1"/>
        </w:numPr>
        <w:ind w:hanging="220"/>
      </w:pPr>
      <w:r>
        <w:t xml:space="preserve">Basic editing skills </w:t>
      </w:r>
    </w:p>
    <w:p w14:paraId="02E0A4B0" w14:textId="77777777" w:rsidR="00202F4E" w:rsidRDefault="00EF1187">
      <w:pPr>
        <w:numPr>
          <w:ilvl w:val="0"/>
          <w:numId w:val="1"/>
        </w:numPr>
        <w:ind w:hanging="220"/>
      </w:pPr>
      <w:r>
        <w:t xml:space="preserve">Basic photography </w:t>
      </w:r>
    </w:p>
    <w:p w14:paraId="7F1AA889" w14:textId="77777777" w:rsidR="00202F4E" w:rsidRDefault="00EF1187">
      <w:pPr>
        <w:numPr>
          <w:ilvl w:val="0"/>
          <w:numId w:val="1"/>
        </w:numPr>
        <w:spacing w:after="290"/>
        <w:ind w:hanging="220"/>
      </w:pPr>
      <w:r>
        <w:rPr>
          <w:noProof/>
        </w:rPr>
        <w:drawing>
          <wp:anchor distT="0" distB="0" distL="114300" distR="114300" simplePos="0" relativeHeight="251658240" behindDoc="0" locked="0" layoutInCell="1" allowOverlap="0" wp14:anchorId="35EA7BDC" wp14:editId="7F9E67F5">
            <wp:simplePos x="0" y="0"/>
            <wp:positionH relativeFrom="page">
              <wp:posOffset>3015259</wp:posOffset>
            </wp:positionH>
            <wp:positionV relativeFrom="page">
              <wp:posOffset>298768</wp:posOffset>
            </wp:positionV>
            <wp:extent cx="1999488" cy="1121664"/>
            <wp:effectExtent l="0" t="0" r="0" b="0"/>
            <wp:wrapTopAndBottom/>
            <wp:docPr id="1018" name="Picture 10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8" name="Picture 1018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99488" cy="11216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Basic knowledge of programs such as Adobe Photoshop and Adobe Premiere. </w:t>
      </w:r>
    </w:p>
    <w:p w14:paraId="3CC07D3E" w14:textId="77777777" w:rsidR="00202F4E" w:rsidRDefault="00EF1187">
      <w:pPr>
        <w:spacing w:after="290"/>
        <w:ind w:left="-5"/>
      </w:pPr>
      <w:r>
        <w:t xml:space="preserve">A variety of tasks may </w:t>
      </w:r>
      <w:r>
        <w:t xml:space="preserve">be assigned: </w:t>
      </w:r>
    </w:p>
    <w:p w14:paraId="3F918C77" w14:textId="77777777" w:rsidR="00202F4E" w:rsidRDefault="00EF1187">
      <w:pPr>
        <w:numPr>
          <w:ilvl w:val="0"/>
          <w:numId w:val="2"/>
        </w:numPr>
        <w:ind w:hanging="220"/>
      </w:pPr>
      <w:r>
        <w:t xml:space="preserve">Attend brainstorming sessions, take notes to assist Real News teams. Compile info and assist in development of creative elements </w:t>
      </w:r>
    </w:p>
    <w:p w14:paraId="4DC67C02" w14:textId="77777777" w:rsidR="00202F4E" w:rsidRDefault="00EF1187">
      <w:pPr>
        <w:numPr>
          <w:ilvl w:val="0"/>
          <w:numId w:val="2"/>
        </w:numPr>
        <w:ind w:hanging="220"/>
      </w:pPr>
      <w:r>
        <w:t>Provide research for Real News team to implementation per customized client needs across multi platforms, campai</w:t>
      </w:r>
      <w:r>
        <w:t xml:space="preserve">gns and social strategy </w:t>
      </w:r>
    </w:p>
    <w:p w14:paraId="52903D34" w14:textId="77777777" w:rsidR="00202F4E" w:rsidRDefault="00EF1187">
      <w:pPr>
        <w:numPr>
          <w:ilvl w:val="0"/>
          <w:numId w:val="2"/>
        </w:numPr>
        <w:ind w:hanging="220"/>
      </w:pPr>
      <w:r>
        <w:t xml:space="preserve">Assist in client/brand research to include sourcing industry news, tips and insights on potential story ideas </w:t>
      </w:r>
    </w:p>
    <w:p w14:paraId="0288E3FD" w14:textId="77777777" w:rsidR="00202F4E" w:rsidRDefault="00EF1187">
      <w:pPr>
        <w:numPr>
          <w:ilvl w:val="0"/>
          <w:numId w:val="2"/>
        </w:numPr>
        <w:ind w:hanging="220"/>
      </w:pPr>
      <w:r>
        <w:t xml:space="preserve">Article, blog writing, copy writing, press release drafts. </w:t>
      </w:r>
    </w:p>
    <w:p w14:paraId="589F0A32" w14:textId="77777777" w:rsidR="00202F4E" w:rsidRDefault="00EF1187">
      <w:pPr>
        <w:numPr>
          <w:ilvl w:val="0"/>
          <w:numId w:val="2"/>
        </w:numPr>
        <w:ind w:hanging="220"/>
      </w:pPr>
      <w:r>
        <w:t xml:space="preserve">Compile information for press releases  </w:t>
      </w:r>
    </w:p>
    <w:p w14:paraId="6856FD3A" w14:textId="77777777" w:rsidR="00202F4E" w:rsidRDefault="00EF1187">
      <w:pPr>
        <w:numPr>
          <w:ilvl w:val="0"/>
          <w:numId w:val="2"/>
        </w:numPr>
        <w:ind w:hanging="220"/>
      </w:pPr>
      <w:r>
        <w:t>Light reporting, co</w:t>
      </w:r>
      <w:r>
        <w:t xml:space="preserve">mpile data  </w:t>
      </w:r>
    </w:p>
    <w:p w14:paraId="6C3D7B7A" w14:textId="77777777" w:rsidR="00202F4E" w:rsidRDefault="00EF1187">
      <w:pPr>
        <w:numPr>
          <w:ilvl w:val="0"/>
          <w:numId w:val="2"/>
        </w:numPr>
        <w:spacing w:after="287"/>
        <w:ind w:hanging="220"/>
      </w:pPr>
      <w:r>
        <w:t xml:space="preserve">Support social team as needed to develop, manage and execute social media strategies across the various platforms with a focus on delivering a social media presence for clients. </w:t>
      </w:r>
    </w:p>
    <w:p w14:paraId="0DB6D642" w14:textId="77777777" w:rsidR="00202F4E" w:rsidRDefault="00EF1187">
      <w:pPr>
        <w:ind w:left="-5"/>
      </w:pPr>
      <w:r>
        <w:t xml:space="preserve">Responsibilities may include but not limited to: </w:t>
      </w:r>
    </w:p>
    <w:p w14:paraId="3A465AD9" w14:textId="77777777" w:rsidR="00202F4E" w:rsidRDefault="00EF1187">
      <w:pPr>
        <w:numPr>
          <w:ilvl w:val="0"/>
          <w:numId w:val="2"/>
        </w:numPr>
        <w:ind w:hanging="220"/>
      </w:pPr>
      <w:r>
        <w:t xml:space="preserve">Taking detailed notes during meetings (Daily) </w:t>
      </w:r>
    </w:p>
    <w:p w14:paraId="38180B80" w14:textId="77777777" w:rsidR="00202F4E" w:rsidRDefault="00EF1187">
      <w:pPr>
        <w:numPr>
          <w:ilvl w:val="0"/>
          <w:numId w:val="2"/>
        </w:numPr>
        <w:ind w:hanging="220"/>
      </w:pPr>
      <w:r>
        <w:t xml:space="preserve">Stay current on social media trends and tools to report to Real News Team members on various online resources.  </w:t>
      </w:r>
    </w:p>
    <w:p w14:paraId="0D7E1115" w14:textId="77777777" w:rsidR="00202F4E" w:rsidRDefault="00EF1187">
      <w:pPr>
        <w:numPr>
          <w:ilvl w:val="0"/>
          <w:numId w:val="2"/>
        </w:numPr>
        <w:ind w:hanging="220"/>
      </w:pPr>
      <w:r>
        <w:t>Understand a client/brand’s competitive landsc</w:t>
      </w:r>
      <w:r>
        <w:t xml:space="preserve">ape as intern role may grow </w:t>
      </w:r>
    </w:p>
    <w:p w14:paraId="3440406D" w14:textId="77777777" w:rsidR="00EF1187" w:rsidRDefault="00EF1187">
      <w:pPr>
        <w:ind w:left="-5"/>
      </w:pPr>
    </w:p>
    <w:p w14:paraId="38621577" w14:textId="68AF9DA9" w:rsidR="00202F4E" w:rsidRDefault="00EF1187">
      <w:pPr>
        <w:ind w:left="-5"/>
      </w:pPr>
      <w:bookmarkStart w:id="0" w:name="_GoBack"/>
      <w:bookmarkEnd w:id="0"/>
      <w:r>
        <w:lastRenderedPageBreak/>
        <w:t xml:space="preserve">Preferred Qualifications: </w:t>
      </w:r>
    </w:p>
    <w:p w14:paraId="25DE50F8" w14:textId="77777777" w:rsidR="00202F4E" w:rsidRDefault="00EF1187">
      <w:pPr>
        <w:numPr>
          <w:ilvl w:val="0"/>
          <w:numId w:val="2"/>
        </w:numPr>
        <w:ind w:hanging="220"/>
      </w:pPr>
      <w:r>
        <w:t xml:space="preserve">Bachelor of Arts or Science in Communications, Journalism, Business Management or related field </w:t>
      </w:r>
    </w:p>
    <w:p w14:paraId="5CD512A8" w14:textId="77777777" w:rsidR="00202F4E" w:rsidRDefault="00EF1187">
      <w:pPr>
        <w:numPr>
          <w:ilvl w:val="0"/>
          <w:numId w:val="2"/>
        </w:numPr>
        <w:ind w:hanging="220"/>
      </w:pPr>
      <w:r>
        <w:t xml:space="preserve">0-2 years of agency experience </w:t>
      </w:r>
    </w:p>
    <w:p w14:paraId="7539ABB1" w14:textId="77777777" w:rsidR="00202F4E" w:rsidRDefault="00EF1187">
      <w:pPr>
        <w:numPr>
          <w:ilvl w:val="0"/>
          <w:numId w:val="2"/>
        </w:numPr>
        <w:ind w:hanging="220"/>
      </w:pPr>
      <w:r>
        <w:t>Interest in media &amp; news, podcasting, digital marketing, and social med</w:t>
      </w:r>
      <w:r>
        <w:t xml:space="preserve">ia </w:t>
      </w:r>
    </w:p>
    <w:p w14:paraId="407C9E63" w14:textId="77777777" w:rsidR="00202F4E" w:rsidRDefault="00EF1187">
      <w:pPr>
        <w:numPr>
          <w:ilvl w:val="0"/>
          <w:numId w:val="2"/>
        </w:numPr>
        <w:ind w:hanging="220"/>
      </w:pPr>
      <w:r>
        <w:t xml:space="preserve">Strong communication skills (writing and speaking) </w:t>
      </w:r>
    </w:p>
    <w:p w14:paraId="07D503D3" w14:textId="77777777" w:rsidR="00202F4E" w:rsidRDefault="00EF1187">
      <w:pPr>
        <w:numPr>
          <w:ilvl w:val="0"/>
          <w:numId w:val="2"/>
        </w:numPr>
        <w:ind w:hanging="220"/>
      </w:pPr>
      <w:r>
        <w:t xml:space="preserve">Exceptional time management skills, including the ability to handle multiple ongoing tasks with changing priorities </w:t>
      </w:r>
    </w:p>
    <w:p w14:paraId="1200708D" w14:textId="77777777" w:rsidR="00202F4E" w:rsidRDefault="00EF1187">
      <w:pPr>
        <w:numPr>
          <w:ilvl w:val="0"/>
          <w:numId w:val="2"/>
        </w:numPr>
        <w:ind w:hanging="220"/>
      </w:pPr>
      <w:r>
        <w:t xml:space="preserve">Working knowledge of basic social media concepts </w:t>
      </w:r>
    </w:p>
    <w:sectPr w:rsidR="00202F4E">
      <w:pgSz w:w="12240" w:h="15840"/>
      <w:pgMar w:top="2680" w:right="1819" w:bottom="1967" w:left="22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744D56"/>
    <w:multiLevelType w:val="hybridMultilevel"/>
    <w:tmpl w:val="44221C7A"/>
    <w:lvl w:ilvl="0" w:tplc="B44A222C">
      <w:start w:val="1"/>
      <w:numFmt w:val="bullet"/>
      <w:lvlText w:val="•"/>
      <w:lvlJc w:val="left"/>
      <w:pPr>
        <w:ind w:left="2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8C4ADB8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1B49B56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87C1752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2AB330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BBE3216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26CC5E8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E025F7E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B328EFC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77791C4F"/>
    <w:multiLevelType w:val="hybridMultilevel"/>
    <w:tmpl w:val="6D523AE4"/>
    <w:lvl w:ilvl="0" w:tplc="A6C67FCE">
      <w:start w:val="1"/>
      <w:numFmt w:val="bullet"/>
      <w:lvlText w:val="•"/>
      <w:lvlJc w:val="left"/>
      <w:pPr>
        <w:ind w:left="2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086B742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1425DC8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0286266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700352C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FA0694A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3E8111A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37C1A58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69A9B4C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MTYyNjU2MzUwMDBU0lEKTi0uzszPAykwrAUAAmzP3iwAAAA="/>
  </w:docVars>
  <w:rsids>
    <w:rsidRoot w:val="00202F4E"/>
    <w:rsid w:val="00094807"/>
    <w:rsid w:val="00202F4E"/>
    <w:rsid w:val="00EF11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9B33E"/>
  <w15:docId w15:val="{FEDC5290-8C9A-45F0-9565-411C9020C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8" w:line="267" w:lineRule="auto"/>
      <w:ind w:left="12" w:hanging="10"/>
    </w:pPr>
    <w:rPr>
      <w:rFonts w:ascii="Calibri" w:eastAsia="Calibri" w:hAnsi="Calibri" w:cs="Calibri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04</Words>
  <Characters>173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al-News-PR-Intern-Posting</vt:lpstr>
    </vt:vector>
  </TitlesOfParts>
  <Company/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-News-PR-Intern-Posting</dc:title>
  <dc:subject/>
  <dc:creator>Gwen</dc:creator>
  <cp:keywords/>
  <cp:lastModifiedBy>Gwen</cp:lastModifiedBy>
  <cp:revision>3</cp:revision>
  <dcterms:created xsi:type="dcterms:W3CDTF">2019-01-24T22:40:00Z</dcterms:created>
  <dcterms:modified xsi:type="dcterms:W3CDTF">2019-01-24T22:50:00Z</dcterms:modified>
</cp:coreProperties>
</file>